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>, N = 247,54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PIT2DM Available</w:t>
            </w:r>
            <w:r>
              <w:rPr>
                <w:rFonts w:ascii="Calibri" w:hAnsi="Calibri"/>
                <w:sz w:val="20"/>
              </w:rPr>
              <w:t xml:space="preserve">, N = 218,84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PIT2DM Unavailable</w:t>
            </w:r>
            <w:r>
              <w:rPr>
                <w:rFonts w:ascii="Calibri" w:hAnsi="Calibri"/>
                <w:sz w:val="20"/>
              </w:rPr>
              <w:t xml:space="preserve">, N = 28,69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po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,906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,673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233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t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,957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,297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60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expo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2,683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2,878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805 (6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4,086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6,119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967 (6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.8 (18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.1 (18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9 (19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h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,686 (5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,970 (5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716 (5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h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,918 (2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,205 (2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13 (19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,946 (2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,686 (2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260 (18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h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945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946 (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99 (7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6,243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,524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719 (4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5,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rc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,231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,419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812 (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rce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,291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,766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25 (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rce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35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27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080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rce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019 (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402 (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17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rce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087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171 (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6 (3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rce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3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5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rce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619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421 (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98 (9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yer_type_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5,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uecr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962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546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16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vern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255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469 (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6 (3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930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781 (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49 (8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,064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,146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18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Inform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,138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,129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009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68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09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9 (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 or 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,068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,709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359 (3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yer_type_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5,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uecr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75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31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4 (1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vern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60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14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6 (1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689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931 (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8 (3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68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21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7 (0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Inform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3,435 (7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7,194 (7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241 (6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223 (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383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40 (7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 or 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435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81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20 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iz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,88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,72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160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_hyperglyc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,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08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07 (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1 (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,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5,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5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4 (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4 (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5 (7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6,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.2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.2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.2 (4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YSTOL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7,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.7 (1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.7 (1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.7 (18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1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979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502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7 (1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ovasc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238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611 (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7 (2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rebrovasc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6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8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402 (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294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08 (3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lmon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370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044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6 (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191 (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283 (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8 (3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depress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80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561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44 (7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psycho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869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169 (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0 (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hypertensiv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,675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,294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381 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t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508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013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95 (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munosuppres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143 (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802 (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41 (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ba1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,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1 (1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,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5,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2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uc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,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.8 (4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.0 (4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.8 (42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,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,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0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,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0 (12.0, 2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0 (12.0, 2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0 (12.0, 26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, 5,75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, 5,75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, 4,089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,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,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4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,7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0 (16.0, 2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0 (16.0, 2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0 (16.0, 26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, 6,76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, 6,76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, 2,157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,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,4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3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rum_creatin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7,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(0.7, 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(0.7, 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(0.7, 1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, 3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, 2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, 31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,2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,7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4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d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,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.9 (1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.9 (1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.2 (16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2,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8,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5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d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,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.1 (5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.7 (49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.0 (52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,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6,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0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8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8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4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1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32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32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2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1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9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9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99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(1.0, 1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 (1.0, 1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1.0, 2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97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97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4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3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3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9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9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6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6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21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2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2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3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7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7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_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,676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,027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649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be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,208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,470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738 (4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ver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,552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,899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653 (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110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452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8 (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P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52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52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P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8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8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P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060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060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1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2,8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6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8,8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3 (98, 4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3 (98, 4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 (NA,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, 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, 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f, -Inf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6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ident_d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8,8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000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000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6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ndmark_cpit2d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w onset in Landma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onset in Landma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8,848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698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okback_cpit2d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verified New onset in Lookb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370 (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846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4 (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verified No onset in Lookb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7,176 (9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9,002 (9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174 (98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an (SD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30T17:38:19Z</dcterms:created>
  <dcterms:modified xsi:type="dcterms:W3CDTF">2023-10-30T17:3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